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2c138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72c1380-3816-11ee-a90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4DQQgi/YD//yU/sIBpL7000cNO2p2dPRBGFEX/LOJR3wCUttIL5/DC7/r3m4H0E2IVO4ctnpBKiOJaORzg5cqmd4SnfzcKJ/xECwmg77uPnyX9rgN9vYpSpFmTQ9v4iVKBTAR15y0eBQVL29q510Pk2liGcyYu8RQ1M3QQrc4aT7R05YAZcq2Hb+wMJH008pJfiqOCzARgn38KoAlKmt7Hz/UxxVuG3ecLaCvtBJN7P4UzxkHE1N02/2wrBhJPcp9/TpZ0ji/Hbf4JrT70+sKfMWZqx1Llrf05pmy0jtNs8WzKSP36jRf+nG244qJ/TP1yOvFBf7MmkbkP5g2k/dKlMX540M/TOjpucDMfICPWPA7mK1qU6LLGm/kgPcl2zwt/fu68+wZlp2Vg8QC8D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ve in Plainview, AR and recently have lost service with QLink</w:t>
      </w:r>
      <w:r>
        <w:t xml:space="preserve"> </w:t>
      </w:r>
      <w:r>
        <w:t xml:space="preserve">Wirel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72c1380-3816-11ee-a90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72c1380-3816-11ee-a90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72c1380-3816-11ee-a90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2c1380</dc:title>
  <dc:creator/>
  <cp:keywords/>
  <dcterms:created xsi:type="dcterms:W3CDTF">2026-05-03T10:48:45Z</dcterms:created>
  <dcterms:modified xsi:type="dcterms:W3CDTF">2026-05-03T1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